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dce517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dce517d-a5d8-11ea-948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5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yw3DUAyyuoD335INXMBVL71UMoe8NlJeDsgG/Kn5OahHfauqnho+DV/wqt/z7zcBTYMoTbi9HPGq909QXwJ4PFDaOTxxORtpgD8lClKY4E+Sfk9AXx2i8AW9HrryJ7MAdEvp/YoHc6hcCVk46yEMh8h8xeQ1PhHHn4RV9Z3xbGaM/UxX4xwfVloqwitw9jO+yjBIgp/9IvIYl+0S8AvcDEiheOxAv1KBjFpBRfzHaoOSbnHZd/7UVORn5YxAP3CpWQoNkrv/RNpIF4U3gX7q8VE77gL+W1llPJVxQo+CNVYrLCT6czvMT+6B+eHFgOx1oP95vmn2quKmAv3AqSo4RzmZ/WB76gT2oXKBOHNI5cR+Nc7WhTyJ/YCVBptwzvX77H33DRc7WcZghmD0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"Setting up a non-root Git server on Synology DiskStation"</w:t>
      </w:r>
    </w:p>
    <w:p>
      <w:pPr>
        <w:pStyle w:val="BodyText"/>
      </w:pPr>
      <w:r>
        <w:t xml:space="preserve">...</w:t>
      </w:r>
    </w:p>
    <w:p>
      <w:pPr>
        <w:pStyle w:val="BodyText"/>
      </w:pPr>
      <w:r>
        <w:t xml:space="preserve">"Substitute your admin user name anywhere it says</w:t>
      </w:r>
      <w:r>
        <w:t xml:space="preserve"> </w:t>
      </w:r>
      <w:r>
        <w:t xml:space="preserve">“</w:t>
      </w:r>
      <w:r>
        <w:t xml:space="preserve">USERNAME,</w:t>
      </w:r>
      <w:r>
        <w:t xml:space="preserve">”</w:t>
      </w:r>
      <w:r>
        <w:t xml:space="preserve">.." ..</w:t>
      </w:r>
    </w:p>
    <w:p>
      <w:pPr>
        <w:pStyle w:val="BodyText"/>
      </w:pPr>
      <w:r>
        <w:t xml:space="preserve">"At this point, if all went well, we should be able to ssh into the</w:t>
      </w:r>
      <w:r>
        <w:t xml:space="preserve"> </w:t>
      </w:r>
      <w:r>
        <w:t xml:space="preserve">server without a password prompt:</w:t>
      </w:r>
    </w:p>
    <w:p>
      <w:pPr>
        <w:pStyle w:val="BodyText"/>
      </w:pPr>
      <w:r>
        <w:t xml:space="preserve">$ ssh USERNAME@SYNOLOGY_NAME.local"</w:t>
      </w:r>
    </w:p>
    <w:p>
      <w:pPr>
        <w:pStyle w:val="BodyText"/>
      </w:pPr>
      <w:r>
        <w:t xml:space="preserve">pssst: you are still root, and all users still have to be admin to</w:t>
      </w:r>
      <w:r>
        <w:t xml:space="preserve"> </w:t>
      </w:r>
      <w:r>
        <w:t xml:space="preserve">connect via SSH on a Synology NAS. Maybe the title of this should be</w:t>
      </w:r>
      <w:r>
        <w:t xml:space="preserve"> </w:t>
      </w:r>
      <w:r>
        <w:t xml:space="preserve">"Setting up non-password Git server on Synology DiskStation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dce517d-a5d8-11ea-948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5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dce517d-a5d8-11ea-948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dce517d-a5d8-11ea-948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dce517d</dc:title>
  <dc:creator/>
  <cp:keywords/>
  <dcterms:created xsi:type="dcterms:W3CDTF">2026-05-07T04:15:18Z</dcterms:created>
  <dcterms:modified xsi:type="dcterms:W3CDTF">2026-05-07T04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